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A56D9" w14:textId="77777777" w:rsidR="00FA6B89" w:rsidRPr="009F4AF4" w:rsidRDefault="00FA6B89" w:rsidP="00FA6B89">
      <w:pPr>
        <w:rPr>
          <w:rFonts w:cs="Arial"/>
          <w:b/>
          <w:sz w:val="24"/>
          <w:szCs w:val="24"/>
        </w:rPr>
      </w:pPr>
    </w:p>
    <w:p w14:paraId="72927016" w14:textId="519851F1" w:rsidR="00FA6B89" w:rsidRPr="002349C7" w:rsidRDefault="00FA6B89" w:rsidP="00FA6B89">
      <w:pPr>
        <w:jc w:val="center"/>
        <w:rPr>
          <w:rFonts w:cs="Arial"/>
          <w:b/>
          <w:sz w:val="24"/>
          <w:szCs w:val="24"/>
          <w:u w:val="single"/>
        </w:rPr>
      </w:pPr>
      <w:r w:rsidRPr="002349C7">
        <w:rPr>
          <w:rFonts w:cs="Arial"/>
          <w:b/>
          <w:sz w:val="24"/>
          <w:szCs w:val="24"/>
          <w:u w:val="single"/>
        </w:rPr>
        <w:t>CARTA DE RECOMENDACIÓN CONFIDENCIAL</w:t>
      </w:r>
      <w:r w:rsidR="00E42CC6" w:rsidRPr="002349C7">
        <w:rPr>
          <w:rFonts w:cs="Arial"/>
          <w:b/>
          <w:sz w:val="24"/>
          <w:szCs w:val="24"/>
          <w:u w:val="single"/>
        </w:rPr>
        <w:t xml:space="preserve"> 202</w:t>
      </w:r>
      <w:r w:rsidR="002349C7" w:rsidRPr="002349C7">
        <w:rPr>
          <w:rFonts w:cs="Arial"/>
          <w:b/>
          <w:sz w:val="24"/>
          <w:szCs w:val="24"/>
          <w:u w:val="single"/>
        </w:rPr>
        <w:t>1</w:t>
      </w:r>
    </w:p>
    <w:p w14:paraId="7B486F0C" w14:textId="77777777" w:rsidR="008F0787" w:rsidRPr="009F4AF4" w:rsidRDefault="008F0787" w:rsidP="00E10D13">
      <w:pPr>
        <w:rPr>
          <w:rFonts w:cs="Arial"/>
          <w:sz w:val="24"/>
          <w:szCs w:val="24"/>
        </w:rPr>
      </w:pPr>
    </w:p>
    <w:p w14:paraId="24D92243" w14:textId="1163F8BB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</w:t>
      </w:r>
      <w:r w:rsidR="002349C7">
        <w:rPr>
          <w:rFonts w:cs="Arial"/>
          <w:sz w:val="24"/>
          <w:szCs w:val="24"/>
        </w:rPr>
        <w:t>:</w:t>
      </w:r>
    </w:p>
    <w:p w14:paraId="39042467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EF568DE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____________________</w:t>
      </w:r>
    </w:p>
    <w:p w14:paraId="57C50A9A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3D349CD3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5A13CFAA" w14:textId="522B6BD8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1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Desde cuándo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 ___________ años</w:t>
      </w:r>
    </w:p>
    <w:p w14:paraId="7509F2FF" w14:textId="2B59797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2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En qué calidad conoce al</w:t>
      </w:r>
      <w:r w:rsidR="002349C7">
        <w:rPr>
          <w:rFonts w:cs="Arial"/>
          <w:sz w:val="24"/>
          <w:szCs w:val="24"/>
        </w:rPr>
        <w:t xml:space="preserve"> </w:t>
      </w:r>
      <w:r w:rsidR="002349C7">
        <w:rPr>
          <w:rFonts w:cs="Arial"/>
          <w:sz w:val="24"/>
          <w:szCs w:val="24"/>
        </w:rPr>
        <w:t>o la</w:t>
      </w:r>
      <w:r w:rsidRPr="009F4AF4">
        <w:rPr>
          <w:rFonts w:cs="Arial"/>
          <w:sz w:val="24"/>
          <w:szCs w:val="24"/>
        </w:rPr>
        <w:t xml:space="preserve"> postulante?:</w:t>
      </w:r>
    </w:p>
    <w:p w14:paraId="624FFDC0" w14:textId="5ED74BD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 xml:space="preserve">Profesor: </w:t>
      </w:r>
      <w:r w:rsidR="00FA6B89" w:rsidRPr="009F4AF4">
        <w:rPr>
          <w:rFonts w:cs="Arial"/>
          <w:sz w:val="24"/>
          <w:szCs w:val="24"/>
        </w:rPr>
        <w:t>_____________</w:t>
      </w:r>
      <w:r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  <w:t>Ayudante: _____________</w:t>
      </w:r>
    </w:p>
    <w:p w14:paraId="286FFAA9" w14:textId="04851096" w:rsidR="0055743C" w:rsidRPr="009F4AF4" w:rsidRDefault="00FA6B89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>Guía de investigación: _____________</w:t>
      </w:r>
      <w:r w:rsidR="0055743C" w:rsidRPr="009F4AF4">
        <w:rPr>
          <w:rFonts w:cs="Arial"/>
          <w:sz w:val="24"/>
          <w:szCs w:val="24"/>
        </w:rPr>
        <w:tab/>
      </w:r>
    </w:p>
    <w:p w14:paraId="6AEFDC8A" w14:textId="1236CCAE" w:rsidR="00E10D13" w:rsidRPr="009F4AF4" w:rsidRDefault="0055743C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="00E10D13" w:rsidRPr="009F4AF4">
        <w:rPr>
          <w:rFonts w:cs="Arial"/>
          <w:sz w:val="24"/>
          <w:szCs w:val="24"/>
        </w:rPr>
        <w:t>Otro (especifique): _____________</w:t>
      </w:r>
      <w:r w:rsidR="00037F54" w:rsidRPr="009F4AF4">
        <w:rPr>
          <w:rFonts w:cs="Arial"/>
          <w:sz w:val="24"/>
          <w:szCs w:val="24"/>
        </w:rPr>
        <w:t>_________________</w:t>
      </w:r>
    </w:p>
    <w:p w14:paraId="241DBBAF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23B5E9C4" w14:textId="3E23ECAF" w:rsidR="00E10D13" w:rsidRPr="009F4AF4" w:rsidRDefault="00E10D13" w:rsidP="008F0787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3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 xml:space="preserve">son </w:t>
      </w:r>
      <w:proofErr w:type="gramStart"/>
      <w:r w:rsidR="006271DA">
        <w:rPr>
          <w:rFonts w:cs="Arial"/>
          <w:sz w:val="24"/>
          <w:szCs w:val="24"/>
        </w:rPr>
        <w:t xml:space="preserve">la </w:t>
      </w:r>
      <w:r w:rsidR="002349C7">
        <w:rPr>
          <w:rFonts w:cs="Arial"/>
          <w:sz w:val="24"/>
          <w:szCs w:val="24"/>
        </w:rPr>
        <w:t>características más destacables</w:t>
      </w:r>
      <w:proofErr w:type="gramEnd"/>
      <w:r w:rsidR="002349C7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?</w:t>
      </w:r>
    </w:p>
    <w:p w14:paraId="14D5B8B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</w:t>
      </w:r>
      <w:r w:rsidR="00FA6B89" w:rsidRPr="009F4AF4">
        <w:rPr>
          <w:rFonts w:cs="Arial"/>
          <w:sz w:val="24"/>
          <w:szCs w:val="24"/>
        </w:rPr>
        <w:t>_______________________________</w:t>
      </w:r>
    </w:p>
    <w:p w14:paraId="661C9E1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72E904F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</w:t>
      </w:r>
      <w:r w:rsidR="0055743C" w:rsidRPr="009F4AF4">
        <w:rPr>
          <w:rFonts w:cs="Arial"/>
          <w:sz w:val="24"/>
          <w:szCs w:val="24"/>
        </w:rPr>
        <w:t>_</w:t>
      </w:r>
    </w:p>
    <w:p w14:paraId="707024D6" w14:textId="77777777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07078E0E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47E16FE6" w14:textId="366F6697" w:rsidR="00FA6B89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4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>son sus principales limitaciones?</w:t>
      </w:r>
    </w:p>
    <w:p w14:paraId="2E8EA8F7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31F4E07A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1A546C82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26079AA" w14:textId="28DF2A76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A2843CD" w14:textId="77777777" w:rsidR="002D19E4" w:rsidRPr="009F4AF4" w:rsidRDefault="002D19E4" w:rsidP="00FA6B89">
      <w:pPr>
        <w:rPr>
          <w:rFonts w:cs="Arial"/>
          <w:sz w:val="24"/>
          <w:szCs w:val="24"/>
        </w:rPr>
      </w:pPr>
    </w:p>
    <w:p w14:paraId="67D6BE50" w14:textId="1C42ED2B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5</w:t>
      </w:r>
      <w:r>
        <w:rPr>
          <w:rFonts w:cs="Arial"/>
          <w:sz w:val="24"/>
          <w:szCs w:val="24"/>
        </w:rPr>
        <w:t>.</w:t>
      </w:r>
      <w:r w:rsidRPr="002349C7">
        <w:rPr>
          <w:rFonts w:cs="Arial"/>
          <w:sz w:val="24"/>
          <w:szCs w:val="24"/>
        </w:rPr>
        <w:tab/>
        <w:t xml:space="preserve">Favor indique otros aspectos del </w:t>
      </w:r>
      <w:r>
        <w:rPr>
          <w:rFonts w:cs="Arial"/>
          <w:sz w:val="24"/>
          <w:szCs w:val="24"/>
        </w:rPr>
        <w:t xml:space="preserve">o de la </w:t>
      </w:r>
      <w:r w:rsidRPr="002349C7">
        <w:rPr>
          <w:rFonts w:cs="Arial"/>
          <w:sz w:val="24"/>
          <w:szCs w:val="24"/>
        </w:rPr>
        <w:t>postulante que le parezcan relevantes:</w:t>
      </w:r>
    </w:p>
    <w:p w14:paraId="344FF182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79F0D806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29D4F404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55BDEF88" w14:textId="69A2198A" w:rsidR="00FA6B89" w:rsidRDefault="00FA6B89" w:rsidP="00FA6B89">
      <w:pPr>
        <w:rPr>
          <w:rFonts w:cs="Arial"/>
          <w:sz w:val="24"/>
          <w:szCs w:val="24"/>
        </w:rPr>
      </w:pPr>
    </w:p>
    <w:p w14:paraId="0ABAA60B" w14:textId="77777777" w:rsidR="002349C7" w:rsidRPr="009F4AF4" w:rsidRDefault="002349C7" w:rsidP="00FA6B89">
      <w:pPr>
        <w:rPr>
          <w:rFonts w:cs="Arial"/>
          <w:sz w:val="24"/>
          <w:szCs w:val="24"/>
        </w:rPr>
      </w:pPr>
    </w:p>
    <w:p w14:paraId="010D86AA" w14:textId="6085F672" w:rsidR="00E10D13" w:rsidRPr="009F4AF4" w:rsidRDefault="002349C7" w:rsidP="00E64B41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6.</w:t>
      </w:r>
      <w:r w:rsidR="00E64B41" w:rsidRPr="009F4AF4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>Favor e</w:t>
      </w:r>
      <w:r w:rsidR="00E10D13" w:rsidRPr="009F4AF4">
        <w:rPr>
          <w:rFonts w:cs="Arial"/>
          <w:sz w:val="24"/>
          <w:szCs w:val="24"/>
        </w:rPr>
        <w:t xml:space="preserve">valúe al </w:t>
      </w:r>
      <w:r>
        <w:rPr>
          <w:rFonts w:cs="Arial"/>
          <w:sz w:val="24"/>
          <w:szCs w:val="24"/>
        </w:rPr>
        <w:t xml:space="preserve">o la </w:t>
      </w:r>
      <w:r w:rsidR="00E10D13" w:rsidRPr="009F4AF4">
        <w:rPr>
          <w:rFonts w:cs="Arial"/>
          <w:sz w:val="24"/>
          <w:szCs w:val="24"/>
        </w:rPr>
        <w:t>postulante:</w:t>
      </w:r>
    </w:p>
    <w:p w14:paraId="7EF3C6B3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1"/>
        <w:gridCol w:w="1547"/>
        <w:gridCol w:w="1233"/>
        <w:gridCol w:w="845"/>
        <w:gridCol w:w="959"/>
        <w:gridCol w:w="1813"/>
      </w:tblGrid>
      <w:tr w:rsidR="0055743C" w:rsidRPr="009F4AF4" w14:paraId="7555D7FD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691AC1E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391" w:type="dxa"/>
            <w:shd w:val="clear" w:color="auto" w:fill="auto"/>
            <w:vAlign w:val="center"/>
          </w:tcPr>
          <w:p w14:paraId="428DB07B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Sobresaliente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0B838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Muy bueno</w:t>
            </w:r>
          </w:p>
        </w:tc>
        <w:tc>
          <w:tcPr>
            <w:tcW w:w="781" w:type="dxa"/>
            <w:shd w:val="clear" w:color="auto" w:fill="auto"/>
            <w:vAlign w:val="center"/>
          </w:tcPr>
          <w:p w14:paraId="46549EB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Bueno 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375A9E6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Regular</w:t>
            </w:r>
          </w:p>
        </w:tc>
        <w:tc>
          <w:tcPr>
            <w:tcW w:w="1850" w:type="dxa"/>
            <w:shd w:val="clear" w:color="auto" w:fill="auto"/>
            <w:vAlign w:val="center"/>
          </w:tcPr>
          <w:p w14:paraId="2A7C159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No puedo evaluar</w:t>
            </w:r>
          </w:p>
        </w:tc>
      </w:tr>
      <w:tr w:rsidR="0055743C" w:rsidRPr="009F4AF4" w14:paraId="3FAB473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4BE85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Autonomía en el trabajo</w:t>
            </w:r>
          </w:p>
        </w:tc>
        <w:tc>
          <w:tcPr>
            <w:tcW w:w="1391" w:type="dxa"/>
            <w:shd w:val="clear" w:color="auto" w:fill="auto"/>
          </w:tcPr>
          <w:p w14:paraId="701D2CF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A52039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75FF92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7E5B2A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203323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28DB2257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8D903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apacidad intelectual</w:t>
            </w:r>
          </w:p>
        </w:tc>
        <w:tc>
          <w:tcPr>
            <w:tcW w:w="1391" w:type="dxa"/>
            <w:shd w:val="clear" w:color="auto" w:fill="auto"/>
          </w:tcPr>
          <w:p w14:paraId="287171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313A8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426C79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1EC2F8F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8D6F0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034412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C13E1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Iniciativa</w:t>
            </w:r>
          </w:p>
        </w:tc>
        <w:tc>
          <w:tcPr>
            <w:tcW w:w="1391" w:type="dxa"/>
            <w:shd w:val="clear" w:color="auto" w:fill="auto"/>
          </w:tcPr>
          <w:p w14:paraId="0578EEE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B72AE7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99C308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07FE52F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2C239E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BAF7268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5FB3BCF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Estabilidad emocional</w:t>
            </w:r>
          </w:p>
        </w:tc>
        <w:tc>
          <w:tcPr>
            <w:tcW w:w="1391" w:type="dxa"/>
            <w:shd w:val="clear" w:color="auto" w:fill="auto"/>
          </w:tcPr>
          <w:p w14:paraId="0D656D7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724E28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D13BB7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690AF3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641F313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AC69B42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4C4C37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Trabajo en equipo</w:t>
            </w:r>
          </w:p>
        </w:tc>
        <w:tc>
          <w:tcPr>
            <w:tcW w:w="1391" w:type="dxa"/>
            <w:shd w:val="clear" w:color="auto" w:fill="auto"/>
          </w:tcPr>
          <w:p w14:paraId="7B8AA0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10445E1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9D9F7C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A02C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8853EC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7937B4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03EFE9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Liderazgo</w:t>
            </w:r>
          </w:p>
        </w:tc>
        <w:tc>
          <w:tcPr>
            <w:tcW w:w="1391" w:type="dxa"/>
            <w:shd w:val="clear" w:color="auto" w:fill="auto"/>
          </w:tcPr>
          <w:p w14:paraId="3BB9582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507852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30B3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136043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04CA64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79B53A6C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FEE622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oral</w:t>
            </w:r>
          </w:p>
        </w:tc>
        <w:tc>
          <w:tcPr>
            <w:tcW w:w="1391" w:type="dxa"/>
            <w:shd w:val="clear" w:color="auto" w:fill="auto"/>
          </w:tcPr>
          <w:p w14:paraId="67389E4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21CEC6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AA5E06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389E46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AFAFC7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EB48D86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88F3A7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escrita</w:t>
            </w:r>
          </w:p>
        </w:tc>
        <w:tc>
          <w:tcPr>
            <w:tcW w:w="1391" w:type="dxa"/>
            <w:shd w:val="clear" w:color="auto" w:fill="auto"/>
          </w:tcPr>
          <w:p w14:paraId="69C2E38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749FE5B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53CB3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74C72E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18480A0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DEED8A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0FA61A4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Claridad de objetivos </w:t>
            </w:r>
          </w:p>
        </w:tc>
        <w:tc>
          <w:tcPr>
            <w:tcW w:w="1391" w:type="dxa"/>
            <w:shd w:val="clear" w:color="auto" w:fill="auto"/>
          </w:tcPr>
          <w:p w14:paraId="724A21E0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1028E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7A27754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6CC2CF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71E5F4D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6EF9BAD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</w:p>
    <w:p w14:paraId="37EBA954" w14:textId="41FEA72B" w:rsidR="002349C7" w:rsidRDefault="002349C7" w:rsidP="002349C7">
      <w:pPr>
        <w:rPr>
          <w:rFonts w:cstheme="minorHAnsi"/>
          <w:sz w:val="24"/>
          <w:szCs w:val="24"/>
        </w:rPr>
      </w:pPr>
      <w:r w:rsidRPr="002349C7">
        <w:rPr>
          <w:rFonts w:cstheme="minorHAnsi"/>
          <w:sz w:val="24"/>
          <w:szCs w:val="24"/>
        </w:rPr>
        <w:t xml:space="preserve">7. </w:t>
      </w:r>
      <w:r w:rsidRPr="002349C7">
        <w:rPr>
          <w:rFonts w:cstheme="minorHAnsi"/>
          <w:sz w:val="24"/>
          <w:szCs w:val="24"/>
        </w:rPr>
        <w:t>Evaluación general relativa:</w:t>
      </w:r>
    </w:p>
    <w:p w14:paraId="615FEF31" w14:textId="77777777" w:rsidR="002349C7" w:rsidRPr="002349C7" w:rsidRDefault="002349C7" w:rsidP="002349C7">
      <w:pPr>
        <w:rPr>
          <w:rFonts w:cstheme="minorHAnsi"/>
          <w:sz w:val="24"/>
          <w:szCs w:val="24"/>
        </w:rPr>
      </w:pPr>
    </w:p>
    <w:p w14:paraId="66CBD02F" w14:textId="23ED498C" w:rsidR="002349C7" w:rsidRPr="002349C7" w:rsidRDefault="002349C7" w:rsidP="002349C7">
      <w:pPr>
        <w:rPr>
          <w:rFonts w:cstheme="minorHAnsi"/>
          <w:sz w:val="24"/>
          <w:szCs w:val="24"/>
        </w:rPr>
      </w:pPr>
      <w:bookmarkStart w:id="0" w:name="_Hlk76034476"/>
      <w:r w:rsidRPr="002349C7">
        <w:rPr>
          <w:rFonts w:cstheme="minorHAnsi"/>
          <w:sz w:val="24"/>
          <w:szCs w:val="24"/>
        </w:rPr>
        <w:t xml:space="preserve">En comparación a otros investigadores que Ud. ha conocido con trayectoria similar, el </w:t>
      </w:r>
      <w:r>
        <w:rPr>
          <w:rFonts w:cstheme="minorHAnsi"/>
          <w:sz w:val="24"/>
          <w:szCs w:val="24"/>
        </w:rPr>
        <w:t xml:space="preserve">o la </w:t>
      </w:r>
      <w:r w:rsidRPr="002349C7">
        <w:rPr>
          <w:rFonts w:cstheme="minorHAnsi"/>
          <w:sz w:val="24"/>
          <w:szCs w:val="24"/>
        </w:rPr>
        <w:t>postulante evaluado</w:t>
      </w:r>
      <w:r>
        <w:rPr>
          <w:rFonts w:cstheme="minorHAnsi"/>
          <w:sz w:val="24"/>
          <w:szCs w:val="24"/>
        </w:rPr>
        <w:t>/a</w:t>
      </w:r>
      <w:r w:rsidRPr="002349C7">
        <w:rPr>
          <w:rFonts w:cstheme="minorHAnsi"/>
          <w:sz w:val="24"/>
          <w:szCs w:val="24"/>
        </w:rPr>
        <w:t xml:space="preserve"> está dentro del rango (marque con una X el rango seleccionado):</w:t>
      </w: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49C7" w:rsidRPr="002349C7" w14:paraId="34C6272D" w14:textId="77777777" w:rsidTr="002349C7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3FE7EA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54DB5DE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146E063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71B0E8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40945B5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C4037B" w14:textId="77777777" w:rsidR="002349C7" w:rsidRPr="002349C7" w:rsidRDefault="002349C7">
            <w:pPr>
              <w:rPr>
                <w:rFonts w:cstheme="minorHAnsi"/>
                <w:b/>
                <w:sz w:val="24"/>
                <w:szCs w:val="24"/>
                <w:lang w:val="es-ES"/>
              </w:rPr>
            </w:pPr>
          </w:p>
        </w:tc>
      </w:tr>
      <w:tr w:rsidR="002349C7" w:rsidRPr="002349C7" w14:paraId="42B90AA3" w14:textId="77777777" w:rsidTr="002349C7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0D9CA9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ajo el promedio</w:t>
            </w:r>
          </w:p>
          <w:p w14:paraId="2E3E844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inferior</w:t>
            </w: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F66A909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Normal</w:t>
            </w:r>
          </w:p>
          <w:p w14:paraId="106F8C0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superior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25C70AB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ueno</w:t>
            </w:r>
          </w:p>
          <w:p w14:paraId="4F5B0E76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346A38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Muy bueno</w:t>
            </w:r>
          </w:p>
          <w:p w14:paraId="77FB4F25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F184323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Sobresaliente</w:t>
            </w:r>
          </w:p>
          <w:p w14:paraId="60D489ED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4BC3EC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Excepcional</w:t>
            </w:r>
          </w:p>
          <w:p w14:paraId="54C272C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% superior</w:t>
            </w:r>
          </w:p>
        </w:tc>
      </w:tr>
    </w:tbl>
    <w:p w14:paraId="4FD9F5B7" w14:textId="77777777" w:rsidR="002349C7" w:rsidRDefault="002349C7" w:rsidP="002349C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bookmarkEnd w:id="0"/>
    <w:p w14:paraId="0C03BB24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062F1B57" w14:textId="398CA9A4" w:rsidR="00E10D13" w:rsidRPr="009F4AF4" w:rsidRDefault="002349C7" w:rsidP="0055743C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8.</w:t>
      </w:r>
      <w:r w:rsidR="00E10D13" w:rsidRPr="009F4AF4">
        <w:rPr>
          <w:rFonts w:cs="Arial"/>
          <w:sz w:val="24"/>
          <w:szCs w:val="24"/>
        </w:rPr>
        <w:tab/>
        <w:t>¿Recomienda usted al postulante para que ingrese a este programa de doctorado?:</w:t>
      </w:r>
    </w:p>
    <w:p w14:paraId="5838821D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0AE48481" w14:textId="77777777" w:rsidR="00FA6B89" w:rsidRPr="009F4AF4" w:rsidRDefault="00E10D13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si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7BBC06E7" w14:textId="77777777" w:rsidR="00E10D13" w:rsidRPr="009F4AF4" w:rsidRDefault="00FA6B89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 xml:space="preserve"> </w:t>
      </w:r>
    </w:p>
    <w:p w14:paraId="7761B50A" w14:textId="77777777" w:rsidR="00E10D13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co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 xml:space="preserve">_________ </w:t>
      </w:r>
    </w:p>
    <w:p w14:paraId="7A6B3AD6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EBD2DD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 lo recomiendo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2E0CA3DB" w14:textId="77777777" w:rsidR="00E64B41" w:rsidRPr="009F4AF4" w:rsidRDefault="00E64B41" w:rsidP="00FA6B89">
      <w:pPr>
        <w:jc w:val="both"/>
        <w:rPr>
          <w:rFonts w:cs="Arial"/>
          <w:sz w:val="24"/>
          <w:szCs w:val="24"/>
        </w:rPr>
      </w:pPr>
    </w:p>
    <w:p w14:paraId="35F6CC12" w14:textId="1E4272EA" w:rsidR="00FA6B89" w:rsidRDefault="008F0787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</w:t>
      </w:r>
      <w:r w:rsidR="00FA6B89" w:rsidRPr="009F4AF4">
        <w:rPr>
          <w:rFonts w:cs="Arial"/>
          <w:sz w:val="24"/>
          <w:szCs w:val="24"/>
        </w:rPr>
        <w:t>avor explicar brevemente:</w:t>
      </w:r>
    </w:p>
    <w:p w14:paraId="763F31B4" w14:textId="7162B728" w:rsidR="002349C7" w:rsidRDefault="002349C7" w:rsidP="00FA6B89">
      <w:pPr>
        <w:jc w:val="both"/>
        <w:rPr>
          <w:rFonts w:cs="Arial"/>
          <w:sz w:val="24"/>
          <w:szCs w:val="24"/>
        </w:rPr>
      </w:pPr>
    </w:p>
    <w:p w14:paraId="7319619B" w14:textId="2FC25CB0" w:rsidR="002349C7" w:rsidRDefault="002349C7" w:rsidP="00FA6B89">
      <w:pPr>
        <w:jc w:val="both"/>
        <w:rPr>
          <w:rFonts w:cs="Arial"/>
          <w:sz w:val="24"/>
          <w:szCs w:val="24"/>
        </w:rPr>
      </w:pPr>
    </w:p>
    <w:p w14:paraId="4E6A9CA2" w14:textId="77777777" w:rsidR="002349C7" w:rsidRPr="009F4AF4" w:rsidRDefault="002349C7" w:rsidP="00FA6B89">
      <w:pPr>
        <w:jc w:val="both"/>
        <w:rPr>
          <w:rFonts w:cs="Arial"/>
          <w:sz w:val="24"/>
          <w:szCs w:val="24"/>
        </w:rPr>
      </w:pPr>
    </w:p>
    <w:p w14:paraId="5C7F7A02" w14:textId="77777777" w:rsidR="00E64B41" w:rsidRPr="009F4AF4" w:rsidRDefault="00E64B41" w:rsidP="00E10D13">
      <w:pPr>
        <w:rPr>
          <w:rFonts w:cs="Arial"/>
          <w:sz w:val="24"/>
          <w:szCs w:val="24"/>
        </w:rPr>
      </w:pPr>
    </w:p>
    <w:p w14:paraId="2178935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29B8562E" w14:textId="1729161F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EVALUADOR</w:t>
      </w:r>
      <w:r w:rsidR="002349C7">
        <w:rPr>
          <w:rFonts w:cs="Arial"/>
          <w:sz w:val="24"/>
          <w:szCs w:val="24"/>
        </w:rPr>
        <w:t>/A:</w:t>
      </w:r>
    </w:p>
    <w:p w14:paraId="1FCEEEB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0A7B6D1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 Grado académico: _____________</w:t>
      </w:r>
    </w:p>
    <w:p w14:paraId="1D1D6AD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0C975CD9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Institución: _______________________________________________________________</w:t>
      </w:r>
    </w:p>
    <w:p w14:paraId="25D1958C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462F5D8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Teléfon</w:t>
      </w:r>
      <w:r w:rsidR="00FA6B89" w:rsidRPr="009F4AF4">
        <w:rPr>
          <w:rFonts w:cs="Arial"/>
          <w:sz w:val="24"/>
          <w:szCs w:val="24"/>
        </w:rPr>
        <w:t xml:space="preserve">o: ____________________ e-mail: </w:t>
      </w:r>
      <w:r w:rsidRPr="009F4AF4">
        <w:rPr>
          <w:rFonts w:cs="Arial"/>
          <w:sz w:val="24"/>
          <w:szCs w:val="24"/>
        </w:rPr>
        <w:t>______________________</w:t>
      </w:r>
      <w:r w:rsidR="00FA6B89" w:rsidRPr="009F4AF4">
        <w:rPr>
          <w:rFonts w:cs="Arial"/>
          <w:sz w:val="24"/>
          <w:szCs w:val="24"/>
        </w:rPr>
        <w:t>_______________</w:t>
      </w:r>
    </w:p>
    <w:p w14:paraId="137E6572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306713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echa: ______________________ Firma: ______________________________________</w:t>
      </w:r>
    </w:p>
    <w:p w14:paraId="5931808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5B1B99B9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4CE52546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679C8129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Nota:</w:t>
      </w:r>
      <w:r w:rsidRPr="002349C7">
        <w:rPr>
          <w:rFonts w:cs="Arial"/>
          <w:sz w:val="24"/>
          <w:szCs w:val="24"/>
        </w:rPr>
        <w:tab/>
      </w:r>
    </w:p>
    <w:p w14:paraId="7A13EE3D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 xml:space="preserve">El presente documento tiene carácter estrictamente </w:t>
      </w:r>
      <w:r w:rsidRPr="002349C7">
        <w:rPr>
          <w:rFonts w:cs="Arial"/>
          <w:b/>
          <w:bCs/>
          <w:sz w:val="24"/>
          <w:szCs w:val="24"/>
        </w:rPr>
        <w:t>confidencial</w:t>
      </w:r>
      <w:r w:rsidRPr="002349C7">
        <w:rPr>
          <w:rFonts w:cs="Arial"/>
          <w:sz w:val="24"/>
          <w:szCs w:val="24"/>
        </w:rPr>
        <w:t>.</w:t>
      </w:r>
    </w:p>
    <w:p w14:paraId="69A78D06" w14:textId="0258AE1A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>Adjuntar esta carta de referencia a la postulación en sobre cerrado, o enviar directamente por el</w:t>
      </w:r>
      <w:r>
        <w:rPr>
          <w:rFonts w:cs="Arial"/>
          <w:sz w:val="24"/>
          <w:szCs w:val="24"/>
        </w:rPr>
        <w:t xml:space="preserve"> o la</w:t>
      </w:r>
      <w:r w:rsidRPr="002349C7">
        <w:rPr>
          <w:rFonts w:cs="Arial"/>
          <w:sz w:val="24"/>
          <w:szCs w:val="24"/>
        </w:rPr>
        <w:t xml:space="preserve"> evaluador</w:t>
      </w:r>
      <w:r>
        <w:rPr>
          <w:rFonts w:cs="Arial"/>
          <w:sz w:val="24"/>
          <w:szCs w:val="24"/>
        </w:rPr>
        <w:t>/a</w:t>
      </w:r>
      <w:r w:rsidRPr="002349C7">
        <w:rPr>
          <w:rFonts w:cs="Arial"/>
          <w:sz w:val="24"/>
          <w:szCs w:val="24"/>
        </w:rPr>
        <w:t xml:space="preserve"> </w:t>
      </w:r>
      <w:proofErr w:type="spellStart"/>
      <w:r w:rsidRPr="002349C7">
        <w:rPr>
          <w:rFonts w:cs="Arial"/>
          <w:sz w:val="24"/>
          <w:szCs w:val="24"/>
        </w:rPr>
        <w:t>a</w:t>
      </w:r>
      <w:proofErr w:type="spellEnd"/>
      <w:r w:rsidRPr="002349C7">
        <w:rPr>
          <w:rFonts w:cs="Arial"/>
          <w:sz w:val="24"/>
          <w:szCs w:val="24"/>
        </w:rPr>
        <w:t xml:space="preserve"> los siguientes correos electrónicos:</w:t>
      </w:r>
    </w:p>
    <w:p w14:paraId="5BDA0A8D" w14:textId="77777777" w:rsidR="002349C7" w:rsidRPr="002349C7" w:rsidRDefault="002349C7" w:rsidP="002349C7">
      <w:pPr>
        <w:rPr>
          <w:rFonts w:cs="Arial"/>
          <w:sz w:val="24"/>
          <w:szCs w:val="24"/>
        </w:rPr>
      </w:pPr>
    </w:p>
    <w:p w14:paraId="56D3A83A" w14:textId="14A417F0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proofErr w:type="spellStart"/>
      <w:r w:rsidRPr="00657055">
        <w:rPr>
          <w:rFonts w:cs="Arial"/>
          <w:sz w:val="24"/>
          <w:szCs w:val="24"/>
          <w:lang w:val="pt-BR"/>
        </w:rPr>
        <w:t>Director</w:t>
      </w:r>
      <w:r w:rsidR="00657055">
        <w:rPr>
          <w:rFonts w:cs="Arial"/>
          <w:sz w:val="24"/>
          <w:szCs w:val="24"/>
          <w:lang w:val="pt-BR"/>
        </w:rPr>
        <w:t>a</w:t>
      </w:r>
      <w:proofErr w:type="spellEnd"/>
      <w:r w:rsidRPr="00657055">
        <w:rPr>
          <w:rFonts w:cs="Arial"/>
          <w:sz w:val="24"/>
          <w:szCs w:val="24"/>
          <w:lang w:val="pt-BR"/>
        </w:rPr>
        <w:t xml:space="preserve"> </w:t>
      </w:r>
      <w:proofErr w:type="spellStart"/>
      <w:r w:rsidRPr="00657055">
        <w:rPr>
          <w:rFonts w:cs="Arial"/>
          <w:sz w:val="24"/>
          <w:szCs w:val="24"/>
          <w:lang w:val="pt-BR"/>
        </w:rPr>
        <w:t>del</w:t>
      </w:r>
      <w:proofErr w:type="spellEnd"/>
      <w:r w:rsidRPr="00657055">
        <w:rPr>
          <w:rFonts w:cs="Arial"/>
          <w:sz w:val="24"/>
          <w:szCs w:val="24"/>
          <w:lang w:val="pt-BR"/>
        </w:rPr>
        <w:t xml:space="preserve"> Programa:</w:t>
      </w:r>
      <w:r w:rsidRPr="00657055">
        <w:rPr>
          <w:rFonts w:cs="Arial"/>
          <w:sz w:val="24"/>
          <w:szCs w:val="24"/>
          <w:lang w:val="pt-BR"/>
        </w:rPr>
        <w:tab/>
        <w:t>Dr</w:t>
      </w:r>
      <w:r w:rsidR="00657055" w:rsidRPr="00657055">
        <w:rPr>
          <w:rFonts w:cs="Arial"/>
          <w:sz w:val="24"/>
          <w:szCs w:val="24"/>
          <w:lang w:val="pt-BR"/>
        </w:rPr>
        <w:t>a</w:t>
      </w:r>
      <w:r w:rsidRPr="00657055">
        <w:rPr>
          <w:rFonts w:cs="Arial"/>
          <w:sz w:val="24"/>
          <w:szCs w:val="24"/>
          <w:lang w:val="pt-BR"/>
        </w:rPr>
        <w:t xml:space="preserve">. </w:t>
      </w:r>
      <w:r w:rsidR="00657055" w:rsidRPr="00657055">
        <w:rPr>
          <w:rFonts w:cs="Arial"/>
          <w:sz w:val="24"/>
          <w:szCs w:val="24"/>
          <w:lang w:val="pt-BR"/>
        </w:rPr>
        <w:t>Melissa Calegaro Nassif</w:t>
      </w:r>
      <w:r w:rsidRPr="00657055">
        <w:rPr>
          <w:rFonts w:cs="Arial"/>
          <w:sz w:val="24"/>
          <w:szCs w:val="24"/>
          <w:lang w:val="pt-BR"/>
        </w:rPr>
        <w:t xml:space="preserve"> </w:t>
      </w:r>
      <w:r w:rsidR="00657055">
        <w:rPr>
          <w:rFonts w:cs="Arial"/>
          <w:sz w:val="24"/>
          <w:szCs w:val="24"/>
          <w:lang w:val="pt-BR"/>
        </w:rPr>
        <w:t>–</w:t>
      </w:r>
      <w:r w:rsidRPr="00657055">
        <w:rPr>
          <w:rFonts w:cs="Arial"/>
          <w:sz w:val="24"/>
          <w:szCs w:val="24"/>
          <w:lang w:val="pt-BR"/>
        </w:rPr>
        <w:t xml:space="preserve"> </w:t>
      </w:r>
      <w:r w:rsidR="00657055">
        <w:rPr>
          <w:rFonts w:cs="Arial"/>
          <w:sz w:val="24"/>
          <w:szCs w:val="24"/>
          <w:lang w:val="pt-BR"/>
        </w:rPr>
        <w:t>melissa.calegaro</w:t>
      </w:r>
      <w:r w:rsidRPr="00657055">
        <w:rPr>
          <w:rFonts w:cs="Arial"/>
          <w:sz w:val="24"/>
          <w:szCs w:val="24"/>
          <w:lang w:val="pt-BR"/>
        </w:rPr>
        <w:t>@umayor.cl</w:t>
      </w:r>
    </w:p>
    <w:p w14:paraId="10E98D38" w14:textId="0FC425ED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proofErr w:type="spellStart"/>
      <w:r w:rsidRPr="00657055">
        <w:rPr>
          <w:rFonts w:cs="Arial"/>
          <w:sz w:val="24"/>
          <w:szCs w:val="24"/>
          <w:lang w:val="pt-BR"/>
        </w:rPr>
        <w:t>cc</w:t>
      </w:r>
      <w:proofErr w:type="spellEnd"/>
      <w:r w:rsidRPr="00657055">
        <w:rPr>
          <w:rFonts w:cs="Arial"/>
          <w:sz w:val="24"/>
          <w:szCs w:val="24"/>
          <w:lang w:val="pt-BR"/>
        </w:rPr>
        <w:t>: doctorado.</w:t>
      </w:r>
      <w:r w:rsidR="00657055" w:rsidRPr="00657055">
        <w:rPr>
          <w:rFonts w:cs="Arial"/>
          <w:sz w:val="24"/>
          <w:szCs w:val="24"/>
          <w:lang w:val="pt-BR"/>
        </w:rPr>
        <w:t>neuro</w:t>
      </w:r>
      <w:r w:rsidRPr="00657055">
        <w:rPr>
          <w:rFonts w:cs="Arial"/>
          <w:sz w:val="24"/>
          <w:szCs w:val="24"/>
          <w:lang w:val="pt-BR"/>
        </w:rPr>
        <w:t xml:space="preserve">@umayor.cl </w:t>
      </w:r>
    </w:p>
    <w:p w14:paraId="75CCCC54" w14:textId="72EFB95B" w:rsidR="0055743C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  <w:t xml:space="preserve">      sarita.leon@umayor.cl </w:t>
      </w:r>
      <w:r w:rsidRPr="00657055">
        <w:rPr>
          <w:rFonts w:cs="Arial"/>
          <w:sz w:val="24"/>
          <w:szCs w:val="24"/>
          <w:lang w:val="pt-BR"/>
        </w:rPr>
        <w:tab/>
      </w:r>
      <w:r w:rsidR="009F4AF4" w:rsidRPr="00657055">
        <w:rPr>
          <w:rFonts w:cs="Arial"/>
          <w:sz w:val="24"/>
          <w:szCs w:val="24"/>
          <w:lang w:val="pt-BR"/>
        </w:rPr>
        <w:t xml:space="preserve"> </w:t>
      </w:r>
    </w:p>
    <w:p w14:paraId="4CC7B3D7" w14:textId="77777777" w:rsidR="0055743C" w:rsidRPr="00657055" w:rsidRDefault="0055743C" w:rsidP="00E10D13">
      <w:pPr>
        <w:rPr>
          <w:rFonts w:cs="Arial"/>
          <w:sz w:val="24"/>
          <w:szCs w:val="24"/>
          <w:lang w:val="pt-BR"/>
        </w:rPr>
      </w:pPr>
    </w:p>
    <w:p w14:paraId="244B2CBA" w14:textId="77777777" w:rsidR="00E10D13" w:rsidRPr="00657055" w:rsidRDefault="00E10D13" w:rsidP="00E10D13">
      <w:pPr>
        <w:rPr>
          <w:rFonts w:cs="Arial"/>
          <w:sz w:val="24"/>
          <w:szCs w:val="24"/>
          <w:lang w:val="pt-BR"/>
        </w:rPr>
      </w:pPr>
    </w:p>
    <w:p w14:paraId="79AC25E1" w14:textId="77777777" w:rsidR="00E42CC6" w:rsidRDefault="00E42CC6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grama de Doctorado en Neurobiología </w:t>
      </w:r>
    </w:p>
    <w:p w14:paraId="72FFAB71" w14:textId="5C3619CE" w:rsidR="00C80BB0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entro de Biología Integrativa</w:t>
      </w:r>
    </w:p>
    <w:p w14:paraId="351270A0" w14:textId="77777777" w:rsidR="00056408" w:rsidRDefault="00056408" w:rsidP="00056408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niversidad Mayor</w:t>
      </w:r>
    </w:p>
    <w:p w14:paraId="7A40F22C" w14:textId="161BF4A5" w:rsidR="00056408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amino La Pirámide, 5750, Edificio de Comunicaciones, tercer piso,</w:t>
      </w:r>
    </w:p>
    <w:p w14:paraId="275DED1F" w14:textId="51900D12" w:rsidR="00056408" w:rsidRPr="009F4AF4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Campus Huechuraba</w:t>
      </w:r>
      <w:r w:rsidR="00657055">
        <w:rPr>
          <w:rFonts w:cs="Arial"/>
          <w:sz w:val="24"/>
          <w:szCs w:val="24"/>
        </w:rPr>
        <w:t xml:space="preserve">, </w:t>
      </w:r>
      <w:r>
        <w:rPr>
          <w:rFonts w:cs="Arial"/>
          <w:sz w:val="24"/>
          <w:szCs w:val="24"/>
        </w:rPr>
        <w:t>C.P: 8580745</w:t>
      </w:r>
    </w:p>
    <w:sectPr w:rsidR="00056408" w:rsidRPr="009F4AF4" w:rsidSect="00B87716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8FBB3" w14:textId="77777777" w:rsidR="00F95C62" w:rsidRDefault="00F95C62" w:rsidP="00E10D13">
      <w:pPr>
        <w:spacing w:line="240" w:lineRule="auto"/>
      </w:pPr>
      <w:r>
        <w:separator/>
      </w:r>
    </w:p>
  </w:endnote>
  <w:endnote w:type="continuationSeparator" w:id="0">
    <w:p w14:paraId="03E78AA1" w14:textId="77777777" w:rsidR="00F95C62" w:rsidRDefault="00F95C62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4782582"/>
      <w:docPartObj>
        <w:docPartGallery w:val="Page Numbers (Bottom of Page)"/>
        <w:docPartUnique/>
      </w:docPartObj>
    </w:sdtPr>
    <w:sdtEndPr/>
    <w:sdtContent>
      <w:p w14:paraId="43A0211D" w14:textId="075054E2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7786" w:rsidRPr="00BF7786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C518D" w14:textId="77777777" w:rsidR="00F95C62" w:rsidRDefault="00F95C62" w:rsidP="00E10D13">
      <w:pPr>
        <w:spacing w:line="240" w:lineRule="auto"/>
      </w:pPr>
      <w:r>
        <w:separator/>
      </w:r>
    </w:p>
  </w:footnote>
  <w:footnote w:type="continuationSeparator" w:id="0">
    <w:p w14:paraId="30E7F977" w14:textId="77777777" w:rsidR="00F95C62" w:rsidRDefault="00F95C62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90510" w14:textId="036F8FE4" w:rsidR="002D19E4" w:rsidRPr="002D19E4" w:rsidRDefault="009F4AF4" w:rsidP="002D19E4">
    <w:pPr>
      <w:pStyle w:val="Encabezado"/>
    </w:pPr>
    <w:r>
      <w:rPr>
        <w:noProof/>
        <w:lang w:eastAsia="es-CL"/>
      </w:rPr>
      <w:drawing>
        <wp:inline distT="0" distB="0" distL="0" distR="0" wp14:anchorId="69EFDB0B" wp14:editId="211BFED9">
          <wp:extent cx="5353050" cy="1515432"/>
          <wp:effectExtent l="0" t="0" r="0" b="889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OTORADO-0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2384" cy="1518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8B4EE7A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rQUAXzx/rSwAAAA="/>
  </w:docVars>
  <w:rsids>
    <w:rsidRoot w:val="00E10D13"/>
    <w:rsid w:val="00037F54"/>
    <w:rsid w:val="00056408"/>
    <w:rsid w:val="00105AD7"/>
    <w:rsid w:val="00161812"/>
    <w:rsid w:val="001C4E2D"/>
    <w:rsid w:val="001F19C0"/>
    <w:rsid w:val="002349C7"/>
    <w:rsid w:val="002D19E4"/>
    <w:rsid w:val="003012DD"/>
    <w:rsid w:val="005017E2"/>
    <w:rsid w:val="0055743C"/>
    <w:rsid w:val="00561A2C"/>
    <w:rsid w:val="0059238B"/>
    <w:rsid w:val="00597FFE"/>
    <w:rsid w:val="00623782"/>
    <w:rsid w:val="006271DA"/>
    <w:rsid w:val="00657055"/>
    <w:rsid w:val="00697B37"/>
    <w:rsid w:val="006D16D1"/>
    <w:rsid w:val="007E52C2"/>
    <w:rsid w:val="007E55E8"/>
    <w:rsid w:val="008C70BB"/>
    <w:rsid w:val="008F0787"/>
    <w:rsid w:val="009104F8"/>
    <w:rsid w:val="00953DBA"/>
    <w:rsid w:val="009F4AF4"/>
    <w:rsid w:val="00B25DF9"/>
    <w:rsid w:val="00B34FFB"/>
    <w:rsid w:val="00B87716"/>
    <w:rsid w:val="00BF17AF"/>
    <w:rsid w:val="00BF7786"/>
    <w:rsid w:val="00C10D8B"/>
    <w:rsid w:val="00CE193A"/>
    <w:rsid w:val="00D444E5"/>
    <w:rsid w:val="00D75032"/>
    <w:rsid w:val="00DF2C63"/>
    <w:rsid w:val="00E10D13"/>
    <w:rsid w:val="00E127CC"/>
    <w:rsid w:val="00E42CC6"/>
    <w:rsid w:val="00E64B41"/>
    <w:rsid w:val="00F10FC6"/>
    <w:rsid w:val="00F50949"/>
    <w:rsid w:val="00F95C62"/>
    <w:rsid w:val="00FA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1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94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Melissa Calegaro | U.Mayor</cp:lastModifiedBy>
  <cp:revision>4</cp:revision>
  <dcterms:created xsi:type="dcterms:W3CDTF">2021-07-01T16:14:00Z</dcterms:created>
  <dcterms:modified xsi:type="dcterms:W3CDTF">2021-07-01T16:41:00Z</dcterms:modified>
</cp:coreProperties>
</file>